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pPr>
      <w:r>
        <w:rPr>
          <w:rFonts w:ascii="Times New Roman" w:hAnsi="Times New Roman" w:cs="Times New Roman"/>
          <w:b/>
        </w:rPr>
        <w:t xml:space="preserve">F: Beteiligung von Elternteil/Erziehungsberechtigtem/r und Lehrer/in</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pPr>
      <w:r w:rsidRPr="003C5C08">
        <w:rPr>
          <w:rFonts w:ascii="Times New Roman" w:hAnsi="Times New Roman" w:cs="Times New Roman"/>
          <w:b/>
        </w:rPr>
        <w:t xml:space="preserve">Ich, ________________________________________________________(Name des Elternteils/des/der Erziehungsberechtigten) war an der Entwicklung dieses Plans zur Förderung und Überwachung der Lesefähigkeit beteiligt. Mit ist bekannt, dass mein Kind während der regulären Unterrichtszeit akademische Förderung im Bereich der Lesekompetenz erhalten wird, um es beim Lesen gemäß den Anforderungen der jeweiligen Klassenstufe zu unterstützen. Mir ist bekannt, dass mein Kind in der dritten Klasse verbleibt und intensive Maßnahmen zur Förderung der Lesekompetenz erhält, wenn es die festgelegte Versetzungspunktzahl für das Fach Englisch in der dritten Klasse nicht erreicht und es sich daher nicht für eine Befreiung von der Wiederholungsauflage qualifiziert.</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AE0DEA-B67E-4800-8AEF-BB4E13F0C28E}"/>
</file>

<file path=customXml/itemProps2.xml><?xml version="1.0" encoding="utf-8"?>
<ds:datastoreItem xmlns:ds="http://schemas.openxmlformats.org/officeDocument/2006/customXml" ds:itemID="{69B80F4B-EA15-4BAF-884F-591D89222579}"/>
</file>

<file path=customXml/itemProps3.xml><?xml version="1.0" encoding="utf-8"?>
<ds:datastoreItem xmlns:ds="http://schemas.openxmlformats.org/officeDocument/2006/customXml" ds:itemID="{FC92EDA5-C622-42FE-9D4A-D78EA62AC055}"/>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